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0C6388" w14:textId="169FC99A" w:rsidR="006F55EA" w:rsidRPr="00F356F2" w:rsidRDefault="009B7E5C" w:rsidP="00E56AB8">
      <w:pPr>
        <w:spacing w:after="120" w:line="240" w:lineRule="auto"/>
        <w:rPr>
          <w:rFonts w:ascii="Arial" w:hAnsi="Arial" w:cs="Arial"/>
          <w:b/>
          <w:sz w:val="18"/>
          <w:szCs w:val="18"/>
        </w:rPr>
      </w:pPr>
      <w:r w:rsidRPr="00F356F2">
        <w:rPr>
          <w:rFonts w:ascii="Arial" w:hAnsi="Arial" w:cs="Arial"/>
          <w:b/>
          <w:sz w:val="18"/>
          <w:szCs w:val="18"/>
        </w:rPr>
        <w:t xml:space="preserve">This </w:t>
      </w:r>
      <w:r w:rsidR="006F55EA" w:rsidRPr="00F356F2">
        <w:rPr>
          <w:rFonts w:ascii="Arial" w:hAnsi="Arial" w:cs="Arial"/>
          <w:b/>
          <w:sz w:val="18"/>
          <w:szCs w:val="18"/>
        </w:rPr>
        <w:t xml:space="preserve">form </w:t>
      </w:r>
      <w:r w:rsidR="00961535" w:rsidRPr="00F356F2">
        <w:rPr>
          <w:rFonts w:ascii="Arial" w:hAnsi="Arial" w:cs="Arial"/>
          <w:b/>
          <w:sz w:val="18"/>
          <w:szCs w:val="18"/>
        </w:rPr>
        <w:t>must</w:t>
      </w:r>
      <w:r w:rsidR="006F55EA" w:rsidRPr="00F356F2">
        <w:rPr>
          <w:rFonts w:ascii="Arial" w:hAnsi="Arial" w:cs="Arial"/>
          <w:b/>
          <w:sz w:val="18"/>
          <w:szCs w:val="18"/>
        </w:rPr>
        <w:t xml:space="preserve"> be completed by </w:t>
      </w:r>
      <w:r w:rsidR="00154AB0" w:rsidRPr="00F356F2">
        <w:rPr>
          <w:rFonts w:ascii="Arial" w:hAnsi="Arial" w:cs="Arial"/>
          <w:b/>
          <w:sz w:val="18"/>
          <w:szCs w:val="18"/>
        </w:rPr>
        <w:t xml:space="preserve">ALL students </w:t>
      </w:r>
      <w:r w:rsidR="009467E9" w:rsidRPr="00F356F2">
        <w:rPr>
          <w:rFonts w:ascii="Arial" w:hAnsi="Arial" w:cs="Arial"/>
          <w:b/>
          <w:sz w:val="18"/>
          <w:szCs w:val="18"/>
        </w:rPr>
        <w:t xml:space="preserve">who </w:t>
      </w:r>
      <w:r w:rsidR="00CA0E70" w:rsidRPr="00F356F2">
        <w:rPr>
          <w:rFonts w:ascii="Arial" w:hAnsi="Arial" w:cs="Arial"/>
          <w:b/>
          <w:sz w:val="18"/>
          <w:szCs w:val="18"/>
        </w:rPr>
        <w:t>w</w:t>
      </w:r>
      <w:r w:rsidR="00E648C2">
        <w:rPr>
          <w:rFonts w:ascii="Arial" w:hAnsi="Arial" w:cs="Arial"/>
          <w:b/>
          <w:sz w:val="18"/>
          <w:szCs w:val="18"/>
        </w:rPr>
        <w:t xml:space="preserve">ant </w:t>
      </w:r>
      <w:r w:rsidR="00A03AB0" w:rsidRPr="00F356F2">
        <w:rPr>
          <w:rFonts w:ascii="Arial" w:hAnsi="Arial" w:cs="Arial"/>
          <w:b/>
          <w:sz w:val="18"/>
          <w:szCs w:val="18"/>
        </w:rPr>
        <w:t>to enrol</w:t>
      </w:r>
      <w:r w:rsidR="006F55EA" w:rsidRPr="00F356F2">
        <w:rPr>
          <w:rFonts w:ascii="Arial" w:hAnsi="Arial" w:cs="Arial"/>
          <w:b/>
          <w:sz w:val="18"/>
          <w:szCs w:val="18"/>
        </w:rPr>
        <w:t xml:space="preserve"> in </w:t>
      </w:r>
      <w:r w:rsidR="00FD7F0C" w:rsidRPr="00F356F2">
        <w:rPr>
          <w:rFonts w:ascii="Arial" w:hAnsi="Arial" w:cs="Arial"/>
          <w:b/>
          <w:sz w:val="18"/>
          <w:szCs w:val="18"/>
        </w:rPr>
        <w:t>4</w:t>
      </w:r>
      <w:r w:rsidR="00E70914" w:rsidRPr="00F356F2">
        <w:rPr>
          <w:rFonts w:ascii="Arial" w:hAnsi="Arial" w:cs="Arial"/>
          <w:b/>
          <w:sz w:val="18"/>
          <w:szCs w:val="18"/>
        </w:rPr>
        <w:t>2013</w:t>
      </w:r>
      <w:r w:rsidR="00223390">
        <w:rPr>
          <w:rFonts w:ascii="Arial" w:hAnsi="Arial" w:cs="Arial"/>
          <w:b/>
          <w:sz w:val="18"/>
          <w:szCs w:val="18"/>
        </w:rPr>
        <w:t xml:space="preserve"> Engineering Graduate Project 12cp (Part 1 of 2).</w:t>
      </w:r>
    </w:p>
    <w:tbl>
      <w:tblPr>
        <w:tblStyle w:val="TableGrid"/>
        <w:tblW w:w="1461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7"/>
        <w:gridCol w:w="424"/>
        <w:gridCol w:w="61"/>
        <w:gridCol w:w="424"/>
        <w:gridCol w:w="53"/>
        <w:gridCol w:w="286"/>
        <w:gridCol w:w="85"/>
        <w:gridCol w:w="338"/>
        <w:gridCol w:w="56"/>
        <w:gridCol w:w="30"/>
        <w:gridCol w:w="197"/>
        <w:gridCol w:w="227"/>
        <w:gridCol w:w="424"/>
        <w:gridCol w:w="58"/>
        <w:gridCol w:w="366"/>
        <w:gridCol w:w="424"/>
        <w:gridCol w:w="424"/>
        <w:gridCol w:w="428"/>
        <w:gridCol w:w="511"/>
        <w:gridCol w:w="115"/>
        <w:gridCol w:w="284"/>
        <w:gridCol w:w="112"/>
        <w:gridCol w:w="29"/>
        <w:gridCol w:w="482"/>
        <w:gridCol w:w="85"/>
        <w:gridCol w:w="426"/>
        <w:gridCol w:w="141"/>
        <w:gridCol w:w="284"/>
        <w:gridCol w:w="425"/>
        <w:gridCol w:w="709"/>
        <w:gridCol w:w="142"/>
        <w:gridCol w:w="1043"/>
        <w:gridCol w:w="658"/>
        <w:gridCol w:w="567"/>
        <w:gridCol w:w="283"/>
        <w:gridCol w:w="40"/>
        <w:gridCol w:w="669"/>
        <w:gridCol w:w="709"/>
        <w:gridCol w:w="2173"/>
      </w:tblGrid>
      <w:tr w:rsidR="00BB350F" w:rsidRPr="006003B5" w14:paraId="25FDC856" w14:textId="77777777" w:rsidTr="007B1901">
        <w:trPr>
          <w:trHeight w:val="504"/>
        </w:trPr>
        <w:tc>
          <w:tcPr>
            <w:tcW w:w="912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5534B20" w14:textId="77777777" w:rsidR="00BB350F" w:rsidRDefault="00BB350F" w:rsidP="00C5763B">
            <w:pPr>
              <w:rPr>
                <w:rFonts w:ascii="Arial" w:hAnsi="Arial" w:cs="Arial"/>
                <w:sz w:val="18"/>
                <w:szCs w:val="18"/>
              </w:rPr>
            </w:pPr>
            <w:r w:rsidRPr="006003B5">
              <w:rPr>
                <w:rFonts w:ascii="Arial" w:hAnsi="Arial" w:cs="Arial"/>
                <w:sz w:val="18"/>
                <w:szCs w:val="18"/>
              </w:rPr>
              <w:t>Student</w:t>
            </w:r>
          </w:p>
          <w:p w14:paraId="6775C19F" w14:textId="74C7EE82" w:rsidR="00BB350F" w:rsidRPr="006003B5" w:rsidRDefault="00BB350F" w:rsidP="00C5763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6003B5">
              <w:rPr>
                <w:rFonts w:ascii="Arial" w:hAnsi="Arial" w:cs="Arial"/>
                <w:sz w:val="18"/>
                <w:szCs w:val="18"/>
              </w:rPr>
              <w:t>umber:</w:t>
            </w: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369B5F39" w14:textId="2BCC7159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</w:tcBorders>
            <w:vAlign w:val="center"/>
          </w:tcPr>
          <w:p w14:paraId="01A0E274" w14:textId="2348680D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</w:tcBorders>
            <w:vAlign w:val="center"/>
          </w:tcPr>
          <w:p w14:paraId="141C4054" w14:textId="3414F6AF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gridSpan w:val="2"/>
            <w:tcBorders>
              <w:top w:val="single" w:sz="4" w:space="0" w:color="auto"/>
            </w:tcBorders>
            <w:vAlign w:val="center"/>
          </w:tcPr>
          <w:p w14:paraId="1ADC953C" w14:textId="24E303C9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1B55DF0D" w14:textId="40899050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gridSpan w:val="2"/>
            <w:tcBorders>
              <w:top w:val="single" w:sz="4" w:space="0" w:color="auto"/>
            </w:tcBorders>
            <w:vAlign w:val="center"/>
          </w:tcPr>
          <w:p w14:paraId="485AB30D" w14:textId="34807EB4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5A93DA31" w14:textId="5E99272B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7BDBDD29" w14:textId="0BBCA1D5" w:rsidR="00BB350F" w:rsidRPr="0048246F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1338" w:type="dxa"/>
            <w:gridSpan w:val="4"/>
            <w:tcBorders>
              <w:top w:val="single" w:sz="4" w:space="0" w:color="auto"/>
              <w:right w:val="nil"/>
            </w:tcBorders>
            <w:vAlign w:val="center"/>
          </w:tcPr>
          <w:p w14:paraId="25412A5D" w14:textId="14265AEE" w:rsidR="00BB350F" w:rsidRPr="006003B5" w:rsidRDefault="00BB350F" w:rsidP="00C5763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mily Name:</w:t>
            </w:r>
          </w:p>
        </w:tc>
        <w:tc>
          <w:tcPr>
            <w:tcW w:w="3878" w:type="dxa"/>
            <w:gridSpan w:val="11"/>
            <w:tcBorders>
              <w:top w:val="single" w:sz="4" w:space="0" w:color="auto"/>
              <w:left w:val="nil"/>
            </w:tcBorders>
            <w:vAlign w:val="center"/>
          </w:tcPr>
          <w:p w14:paraId="3DDF204F" w14:textId="75E5FA9A" w:rsidR="00BB350F" w:rsidRPr="00D160D3" w:rsidRDefault="00BB350F" w:rsidP="00C5763B">
            <w:pPr>
              <w:rPr>
                <w:rFonts w:ascii="Arial" w:hAnsi="Arial" w:cs="Arial"/>
              </w:rPr>
            </w:pPr>
          </w:p>
        </w:tc>
        <w:tc>
          <w:tcPr>
            <w:tcW w:w="1225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14:paraId="1B8AA13B" w14:textId="1E7B0F31" w:rsidR="00BB350F" w:rsidRPr="00E76935" w:rsidRDefault="00BB350F" w:rsidP="00C5763B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First N</w:t>
            </w:r>
            <w:r w:rsidRPr="006003B5">
              <w:rPr>
                <w:rFonts w:ascii="Arial" w:hAnsi="Arial" w:cs="Arial"/>
                <w:bCs/>
                <w:sz w:val="18"/>
                <w:szCs w:val="18"/>
              </w:rPr>
              <w:t>ame:</w:t>
            </w:r>
          </w:p>
        </w:tc>
        <w:tc>
          <w:tcPr>
            <w:tcW w:w="3874" w:type="dxa"/>
            <w:gridSpan w:val="5"/>
            <w:tcBorders>
              <w:top w:val="single" w:sz="4" w:space="0" w:color="auto"/>
              <w:left w:val="nil"/>
            </w:tcBorders>
            <w:vAlign w:val="center"/>
          </w:tcPr>
          <w:p w14:paraId="4B4EB836" w14:textId="12CBEB8C" w:rsidR="00BB350F" w:rsidRPr="00D160D3" w:rsidRDefault="00BB350F" w:rsidP="00C5763B">
            <w:pPr>
              <w:rPr>
                <w:rFonts w:ascii="Arial" w:hAnsi="Arial" w:cs="Arial"/>
                <w:bCs/>
              </w:rPr>
            </w:pPr>
          </w:p>
        </w:tc>
      </w:tr>
      <w:tr w:rsidR="00C5763B" w:rsidRPr="006003B5" w14:paraId="3E473BAF" w14:textId="77777777" w:rsidTr="00B22BE7">
        <w:trPr>
          <w:trHeight w:val="497"/>
        </w:trPr>
        <w:tc>
          <w:tcPr>
            <w:tcW w:w="1389" w:type="dxa"/>
            <w:gridSpan w:val="5"/>
            <w:tcBorders>
              <w:left w:val="single" w:sz="4" w:space="0" w:color="auto"/>
              <w:bottom w:val="single" w:sz="4" w:space="0" w:color="000000" w:themeColor="text1"/>
              <w:right w:val="nil"/>
            </w:tcBorders>
            <w:vAlign w:val="center"/>
          </w:tcPr>
          <w:p w14:paraId="2522E90F" w14:textId="1DCDD08A" w:rsidR="00C5763B" w:rsidRPr="004D3BDA" w:rsidRDefault="00C5763B" w:rsidP="00C5763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Email:</w:t>
            </w:r>
          </w:p>
        </w:tc>
        <w:tc>
          <w:tcPr>
            <w:tcW w:w="4961" w:type="dxa"/>
            <w:gridSpan w:val="20"/>
            <w:tcBorders>
              <w:left w:val="nil"/>
              <w:bottom w:val="single" w:sz="4" w:space="0" w:color="000000" w:themeColor="text1"/>
            </w:tcBorders>
            <w:vAlign w:val="center"/>
          </w:tcPr>
          <w:p w14:paraId="13FB411E" w14:textId="6FC98099" w:rsidR="00C5763B" w:rsidRPr="00AB27F4" w:rsidRDefault="00C5763B" w:rsidP="00BE2504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gridSpan w:val="3"/>
            <w:tcBorders>
              <w:left w:val="single" w:sz="4" w:space="0" w:color="auto"/>
              <w:bottom w:val="single" w:sz="4" w:space="0" w:color="000000" w:themeColor="text1"/>
              <w:right w:val="nil"/>
            </w:tcBorders>
            <w:vAlign w:val="center"/>
          </w:tcPr>
          <w:p w14:paraId="5EF76557" w14:textId="53F7A23B" w:rsidR="00C5763B" w:rsidRPr="006003B5" w:rsidRDefault="00C5763B" w:rsidP="00C5763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jor:</w:t>
            </w:r>
          </w:p>
        </w:tc>
        <w:tc>
          <w:tcPr>
            <w:tcW w:w="3867" w:type="dxa"/>
            <w:gridSpan w:val="8"/>
            <w:tcBorders>
              <w:left w:val="nil"/>
              <w:bottom w:val="single" w:sz="4" w:space="0" w:color="000000" w:themeColor="text1"/>
            </w:tcBorders>
            <w:vAlign w:val="center"/>
          </w:tcPr>
          <w:p w14:paraId="28FDE661" w14:textId="5465C304" w:rsidR="00C5763B" w:rsidRPr="00D50EBB" w:rsidRDefault="00C5763B" w:rsidP="00C5763B">
            <w:pPr>
              <w:rPr>
                <w:rFonts w:ascii="Arial" w:hAnsi="Arial" w:cs="Arial"/>
              </w:rPr>
            </w:pPr>
          </w:p>
        </w:tc>
        <w:tc>
          <w:tcPr>
            <w:tcW w:w="1378" w:type="dxa"/>
            <w:gridSpan w:val="2"/>
            <w:tcBorders>
              <w:bottom w:val="single" w:sz="4" w:space="0" w:color="000000" w:themeColor="text1"/>
              <w:right w:val="nil"/>
            </w:tcBorders>
            <w:vAlign w:val="center"/>
          </w:tcPr>
          <w:p w14:paraId="75C423AB" w14:textId="77777777" w:rsidR="00C5763B" w:rsidRPr="00723483" w:rsidRDefault="00C5763B" w:rsidP="00C5763B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ourse Code:</w:t>
            </w:r>
          </w:p>
        </w:tc>
        <w:tc>
          <w:tcPr>
            <w:tcW w:w="2173" w:type="dxa"/>
            <w:tcBorders>
              <w:left w:val="nil"/>
              <w:bottom w:val="single" w:sz="4" w:space="0" w:color="000000" w:themeColor="text1"/>
            </w:tcBorders>
            <w:vAlign w:val="center"/>
          </w:tcPr>
          <w:p w14:paraId="2F7BDFD8" w14:textId="4B903167" w:rsidR="00C5763B" w:rsidRPr="002145EF" w:rsidRDefault="00C5763B" w:rsidP="00C5763B">
            <w:pPr>
              <w:rPr>
                <w:rFonts w:ascii="Arial" w:hAnsi="Arial" w:cs="Arial"/>
              </w:rPr>
            </w:pPr>
          </w:p>
        </w:tc>
      </w:tr>
      <w:tr w:rsidR="00893BA7" w:rsidRPr="006003B5" w14:paraId="223AE089" w14:textId="77777777" w:rsidTr="001E62DB">
        <w:trPr>
          <w:trHeight w:val="346"/>
        </w:trPr>
        <w:tc>
          <w:tcPr>
            <w:tcW w:w="5358" w:type="dxa"/>
            <w:gridSpan w:val="20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A21BA28" w14:textId="77777777" w:rsidR="00893BA7" w:rsidRDefault="00893BA7" w:rsidP="00C5763B">
            <w:pPr>
              <w:spacing w:before="120" w:after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hen did you complete 42908 Engineering Project Preparation?    </w:t>
            </w:r>
          </w:p>
        </w:tc>
        <w:tc>
          <w:tcPr>
            <w:tcW w:w="992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14:paraId="5C93D8BB" w14:textId="77777777" w:rsidR="00893BA7" w:rsidRDefault="00893BA7" w:rsidP="00C5763B">
            <w:pPr>
              <w:spacing w:before="120" w:after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ession: </w:t>
            </w:r>
          </w:p>
        </w:tc>
        <w:tc>
          <w:tcPr>
            <w:tcW w:w="1276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6AEF5204" w14:textId="7E684EE4" w:rsidR="00893BA7" w:rsidRPr="00546F34" w:rsidRDefault="00893BA7" w:rsidP="00C5763B">
            <w:pPr>
              <w:spacing w:before="120" w:after="240"/>
              <w:rPr>
                <w:rFonts w:ascii="Arial" w:hAnsi="Arial" w:cs="Arial"/>
                <w:bCs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64B0C478" w14:textId="77777777" w:rsidR="00893BA7" w:rsidRDefault="00893BA7" w:rsidP="00C5763B">
            <w:pPr>
              <w:spacing w:before="120" w:after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Year: </w:t>
            </w:r>
          </w:p>
        </w:tc>
        <w:tc>
          <w:tcPr>
            <w:tcW w:w="6284" w:type="dxa"/>
            <w:gridSpan w:val="9"/>
            <w:tcBorders>
              <w:left w:val="nil"/>
              <w:bottom w:val="nil"/>
            </w:tcBorders>
            <w:vAlign w:val="center"/>
          </w:tcPr>
          <w:p w14:paraId="3515D937" w14:textId="6215EE6A" w:rsidR="00893BA7" w:rsidRPr="005B07CF" w:rsidRDefault="00893BA7" w:rsidP="00C5763B">
            <w:pPr>
              <w:spacing w:before="120" w:after="240"/>
              <w:rPr>
                <w:rFonts w:ascii="Arial" w:hAnsi="Arial" w:cs="Arial"/>
                <w:bCs/>
              </w:rPr>
            </w:pPr>
          </w:p>
        </w:tc>
      </w:tr>
      <w:tr w:rsidR="00893BA7" w:rsidRPr="006003B5" w14:paraId="4C6AC3BB" w14:textId="77777777" w:rsidTr="00893BA7">
        <w:trPr>
          <w:trHeight w:val="352"/>
        </w:trPr>
        <w:tc>
          <w:tcPr>
            <w:tcW w:w="21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976B9" w14:textId="77777777" w:rsidR="00893BA7" w:rsidRPr="0061290D" w:rsidRDefault="00893BA7" w:rsidP="0072348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1290D">
              <w:rPr>
                <w:rFonts w:ascii="Arial" w:hAnsi="Arial" w:cs="Arial"/>
                <w:b/>
                <w:sz w:val="18"/>
                <w:szCs w:val="18"/>
              </w:rPr>
              <w:t>Subject Number</w:t>
            </w:r>
          </w:p>
        </w:tc>
        <w:tc>
          <w:tcPr>
            <w:tcW w:w="257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825B" w14:textId="77777777" w:rsidR="00893BA7" w:rsidRPr="0061290D" w:rsidRDefault="00893BA7" w:rsidP="006904CF">
            <w:pPr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61290D">
              <w:rPr>
                <w:rFonts w:ascii="Arial" w:hAnsi="Arial" w:cs="Arial"/>
                <w:b/>
                <w:sz w:val="18"/>
                <w:szCs w:val="18"/>
              </w:rPr>
              <w:t>Session</w:t>
            </w:r>
          </w:p>
        </w:tc>
        <w:tc>
          <w:tcPr>
            <w:tcW w:w="20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1AD28" w14:textId="77777777" w:rsidR="00893BA7" w:rsidRPr="0061290D" w:rsidRDefault="00893BA7" w:rsidP="001824CC">
            <w:pPr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61290D">
              <w:rPr>
                <w:rFonts w:ascii="Arial" w:hAnsi="Arial" w:cs="Arial"/>
                <w:b/>
                <w:sz w:val="18"/>
                <w:szCs w:val="18"/>
              </w:rPr>
              <w:t>Year</w:t>
            </w:r>
          </w:p>
        </w:tc>
        <w:tc>
          <w:tcPr>
            <w:tcW w:w="7843" w:type="dxa"/>
            <w:gridSpan w:val="1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7DD1C1" w14:textId="77777777" w:rsidR="00893BA7" w:rsidRDefault="00893BA7" w:rsidP="00EA23A7">
            <w:pPr>
              <w:rPr>
                <w:rFonts w:ascii="Arial" w:hAnsi="Arial" w:cs="Arial"/>
                <w:b/>
                <w:sz w:val="18"/>
                <w:szCs w:val="14"/>
              </w:rPr>
            </w:pPr>
          </w:p>
          <w:p w14:paraId="67E4A324" w14:textId="77777777" w:rsidR="00893BA7" w:rsidRDefault="00893BA7" w:rsidP="00EA23A7">
            <w:pPr>
              <w:rPr>
                <w:rFonts w:ascii="Arial" w:hAnsi="Arial" w:cs="Arial"/>
                <w:b/>
                <w:sz w:val="18"/>
                <w:szCs w:val="14"/>
              </w:rPr>
            </w:pPr>
          </w:p>
          <w:p w14:paraId="5483E75A" w14:textId="77777777" w:rsidR="00670D69" w:rsidRDefault="00670D69" w:rsidP="00EA23A7">
            <w:pPr>
              <w:rPr>
                <w:rFonts w:ascii="Arial" w:hAnsi="Arial" w:cs="Arial"/>
                <w:b/>
                <w:sz w:val="18"/>
                <w:szCs w:val="14"/>
              </w:rPr>
            </w:pPr>
          </w:p>
          <w:p w14:paraId="1A534598" w14:textId="77777777" w:rsidR="003266C8" w:rsidRDefault="003266C8" w:rsidP="00A6312A">
            <w:pPr>
              <w:rPr>
                <w:rFonts w:ascii="Arial" w:hAnsi="Arial" w:cs="Arial"/>
                <w:b/>
                <w:sz w:val="18"/>
                <w:szCs w:val="14"/>
              </w:rPr>
            </w:pPr>
          </w:p>
          <w:p w14:paraId="1D8D2FAD" w14:textId="667A727F" w:rsidR="00893BA7" w:rsidRPr="008D107D" w:rsidRDefault="00893BA7" w:rsidP="008947CE">
            <w:pPr>
              <w:rPr>
                <w:rFonts w:ascii="Arial" w:hAnsi="Arial" w:cs="Arial"/>
                <w:b/>
                <w:sz w:val="14"/>
                <w:szCs w:val="14"/>
                <w:highlight w:val="lightGray"/>
              </w:rPr>
            </w:pPr>
            <w:r>
              <w:rPr>
                <w:rFonts w:ascii="Arial" w:hAnsi="Arial" w:cs="Arial"/>
                <w:b/>
                <w:sz w:val="18"/>
                <w:szCs w:val="14"/>
              </w:rPr>
              <w:t>Students can</w:t>
            </w:r>
            <w:r w:rsidRPr="00851A16">
              <w:rPr>
                <w:rFonts w:ascii="Arial" w:hAnsi="Arial" w:cs="Arial"/>
                <w:b/>
                <w:sz w:val="18"/>
                <w:szCs w:val="14"/>
              </w:rPr>
              <w:t xml:space="preserve"> self-enrol in 42014 once they have </w:t>
            </w:r>
            <w:r w:rsidR="00A6312A">
              <w:rPr>
                <w:rFonts w:ascii="Arial" w:hAnsi="Arial" w:cs="Arial"/>
                <w:b/>
                <w:sz w:val="18"/>
                <w:szCs w:val="14"/>
              </w:rPr>
              <w:t xml:space="preserve">passed </w:t>
            </w:r>
            <w:r w:rsidR="000618B2">
              <w:rPr>
                <w:rFonts w:ascii="Arial" w:hAnsi="Arial" w:cs="Arial"/>
                <w:b/>
                <w:sz w:val="18"/>
                <w:szCs w:val="14"/>
              </w:rPr>
              <w:t>the requisite</w:t>
            </w:r>
            <w:r w:rsidR="00194F91">
              <w:rPr>
                <w:rFonts w:ascii="Arial" w:hAnsi="Arial" w:cs="Arial"/>
                <w:b/>
                <w:sz w:val="18"/>
                <w:szCs w:val="14"/>
              </w:rPr>
              <w:t xml:space="preserve"> 42013.</w:t>
            </w:r>
            <w:bookmarkStart w:id="0" w:name="_GoBack"/>
            <w:bookmarkEnd w:id="0"/>
          </w:p>
        </w:tc>
      </w:tr>
      <w:tr w:rsidR="00893BA7" w:rsidRPr="006003B5" w14:paraId="7F874E09" w14:textId="77777777" w:rsidTr="00893BA7">
        <w:trPr>
          <w:trHeight w:val="429"/>
        </w:trPr>
        <w:tc>
          <w:tcPr>
            <w:tcW w:w="42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6E3CC81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4</w:t>
            </w: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5C293618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2</w:t>
            </w:r>
          </w:p>
        </w:tc>
        <w:tc>
          <w:tcPr>
            <w:tcW w:w="538" w:type="dxa"/>
            <w:gridSpan w:val="3"/>
            <w:tcBorders>
              <w:top w:val="single" w:sz="4" w:space="0" w:color="auto"/>
            </w:tcBorders>
            <w:vAlign w:val="center"/>
          </w:tcPr>
          <w:p w14:paraId="340D30A1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286" w:type="dxa"/>
            <w:tcBorders>
              <w:top w:val="single" w:sz="4" w:space="0" w:color="auto"/>
            </w:tcBorders>
            <w:vAlign w:val="center"/>
          </w:tcPr>
          <w:p w14:paraId="790F5844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1</w:t>
            </w:r>
          </w:p>
        </w:tc>
        <w:tc>
          <w:tcPr>
            <w:tcW w:w="479" w:type="dxa"/>
            <w:gridSpan w:val="3"/>
            <w:tcBorders>
              <w:top w:val="single" w:sz="4" w:space="0" w:color="auto"/>
            </w:tcBorders>
            <w:vAlign w:val="center"/>
          </w:tcPr>
          <w:p w14:paraId="5CBA295B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3</w:t>
            </w:r>
          </w:p>
        </w:tc>
        <w:tc>
          <w:tcPr>
            <w:tcW w:w="257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15D40" w14:textId="6B0E9686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FD230E" w14:textId="225F7B7B" w:rsidR="00893BA7" w:rsidRPr="00554F45" w:rsidRDefault="00554F45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</w:tc>
        <w:tc>
          <w:tcPr>
            <w:tcW w:w="5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0F147" w14:textId="3D5DE3E8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4F2A8" w14:textId="4F0821D8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49C98" w14:textId="78116978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843" w:type="dxa"/>
            <w:gridSpan w:val="1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47EE21" w14:textId="3D1645BA" w:rsidR="00893BA7" w:rsidRPr="002A3FFA" w:rsidRDefault="00893BA7" w:rsidP="00EA23A7">
            <w:pPr>
              <w:rPr>
                <w:rFonts w:ascii="Arial" w:hAnsi="Arial" w:cs="Arial"/>
                <w:sz w:val="14"/>
                <w:szCs w:val="14"/>
                <w:highlight w:val="lightGray"/>
              </w:rPr>
            </w:pPr>
          </w:p>
        </w:tc>
      </w:tr>
      <w:tr w:rsidR="00893BA7" w:rsidRPr="006003B5" w14:paraId="7C3FE0D6" w14:textId="77777777" w:rsidTr="00893BA7">
        <w:trPr>
          <w:trHeight w:val="429"/>
        </w:trPr>
        <w:tc>
          <w:tcPr>
            <w:tcW w:w="42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4C9BE9C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4</w:t>
            </w:r>
          </w:p>
        </w:tc>
        <w:tc>
          <w:tcPr>
            <w:tcW w:w="424" w:type="dxa"/>
            <w:tcBorders>
              <w:top w:val="single" w:sz="4" w:space="0" w:color="auto"/>
            </w:tcBorders>
            <w:vAlign w:val="center"/>
          </w:tcPr>
          <w:p w14:paraId="4AA22C94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2</w:t>
            </w:r>
          </w:p>
        </w:tc>
        <w:tc>
          <w:tcPr>
            <w:tcW w:w="538" w:type="dxa"/>
            <w:gridSpan w:val="3"/>
            <w:tcBorders>
              <w:top w:val="single" w:sz="4" w:space="0" w:color="auto"/>
            </w:tcBorders>
            <w:vAlign w:val="center"/>
          </w:tcPr>
          <w:p w14:paraId="4A9515A9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286" w:type="dxa"/>
            <w:tcBorders>
              <w:top w:val="single" w:sz="4" w:space="0" w:color="auto"/>
            </w:tcBorders>
            <w:vAlign w:val="center"/>
          </w:tcPr>
          <w:p w14:paraId="546CE3D0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1</w:t>
            </w:r>
          </w:p>
        </w:tc>
        <w:tc>
          <w:tcPr>
            <w:tcW w:w="479" w:type="dxa"/>
            <w:gridSpan w:val="3"/>
            <w:tcBorders>
              <w:top w:val="single" w:sz="4" w:space="0" w:color="auto"/>
            </w:tcBorders>
            <w:vAlign w:val="center"/>
          </w:tcPr>
          <w:p w14:paraId="706C8038" w14:textId="77777777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4</w:t>
            </w:r>
          </w:p>
        </w:tc>
        <w:tc>
          <w:tcPr>
            <w:tcW w:w="257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FE67F" w14:textId="29B17ECE" w:rsidR="00893BA7" w:rsidRPr="00554F45" w:rsidRDefault="00893BA7" w:rsidP="006904C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F9C9A" w14:textId="77777777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2</w:t>
            </w:r>
          </w:p>
        </w:tc>
        <w:tc>
          <w:tcPr>
            <w:tcW w:w="5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E529D" w14:textId="207CD7CD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554F45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42003" w14:textId="5F7D9362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1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468CB" w14:textId="0607420D" w:rsidR="00893BA7" w:rsidRPr="00554F45" w:rsidRDefault="00893BA7" w:rsidP="00E76935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843" w:type="dxa"/>
            <w:gridSpan w:val="1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4FD8E" w14:textId="4A719EF8" w:rsidR="00893BA7" w:rsidRPr="00851A16" w:rsidRDefault="00893BA7" w:rsidP="00EA23A7">
            <w:pPr>
              <w:rPr>
                <w:rFonts w:ascii="Arial" w:hAnsi="Arial" w:cs="Arial"/>
                <w:b/>
                <w:sz w:val="18"/>
                <w:szCs w:val="14"/>
                <w:highlight w:val="yellow"/>
              </w:rPr>
            </w:pPr>
          </w:p>
        </w:tc>
      </w:tr>
      <w:tr w:rsidR="00C5763B" w:rsidRPr="006003B5" w14:paraId="6F685333" w14:textId="77777777" w:rsidTr="002023ED">
        <w:trPr>
          <w:trHeight w:val="833"/>
        </w:trPr>
        <w:tc>
          <w:tcPr>
            <w:tcW w:w="3090" w:type="dxa"/>
            <w:gridSpan w:val="14"/>
            <w:tcBorders>
              <w:left w:val="single" w:sz="4" w:space="0" w:color="auto"/>
              <w:right w:val="nil"/>
            </w:tcBorders>
          </w:tcPr>
          <w:p w14:paraId="4C5194DC" w14:textId="77777777" w:rsidR="00C5763B" w:rsidRDefault="00C5763B" w:rsidP="00692430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7C0E89">
              <w:rPr>
                <w:rFonts w:ascii="Arial" w:hAnsi="Arial" w:cs="Arial"/>
                <w:sz w:val="18"/>
                <w:szCs w:val="18"/>
              </w:rPr>
              <w:t>Engineering Graduate Project Title:</w:t>
            </w:r>
          </w:p>
          <w:p w14:paraId="03A1F200" w14:textId="77777777" w:rsidR="00C5763B" w:rsidRDefault="00C5763B" w:rsidP="0072348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9" w:type="dxa"/>
            <w:gridSpan w:val="25"/>
            <w:tcBorders>
              <w:left w:val="nil"/>
            </w:tcBorders>
            <w:vAlign w:val="center"/>
          </w:tcPr>
          <w:p w14:paraId="66C9C2B2" w14:textId="77777777" w:rsidR="002023ED" w:rsidRPr="002023ED" w:rsidRDefault="002023ED" w:rsidP="002023ED">
            <w:pPr>
              <w:rPr>
                <w:rFonts w:ascii="Arial" w:hAnsi="Arial" w:cs="Arial"/>
              </w:rPr>
            </w:pPr>
          </w:p>
          <w:p w14:paraId="4F89AABF" w14:textId="77777777" w:rsidR="002023ED" w:rsidRPr="002023ED" w:rsidRDefault="002023ED" w:rsidP="002023ED">
            <w:pPr>
              <w:rPr>
                <w:rFonts w:ascii="Arial" w:hAnsi="Arial" w:cs="Arial"/>
              </w:rPr>
            </w:pPr>
          </w:p>
        </w:tc>
      </w:tr>
      <w:tr w:rsidR="00363F7B" w:rsidRPr="006003B5" w14:paraId="672BEC53" w14:textId="77777777" w:rsidTr="002F52E9">
        <w:trPr>
          <w:trHeight w:val="499"/>
        </w:trPr>
        <w:tc>
          <w:tcPr>
            <w:tcW w:w="3090" w:type="dxa"/>
            <w:gridSpan w:val="14"/>
            <w:tcBorders>
              <w:left w:val="single" w:sz="4" w:space="0" w:color="auto"/>
              <w:right w:val="nil"/>
            </w:tcBorders>
          </w:tcPr>
          <w:p w14:paraId="0EFEF78E" w14:textId="65410D67" w:rsidR="00363F7B" w:rsidRPr="007C0E89" w:rsidRDefault="00363F7B" w:rsidP="00692430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6003B5">
              <w:rPr>
                <w:rFonts w:ascii="Arial" w:hAnsi="Arial" w:cs="Arial"/>
                <w:sz w:val="18"/>
                <w:szCs w:val="18"/>
              </w:rPr>
              <w:t>Name of Academic Supervisor:</w:t>
            </w:r>
          </w:p>
        </w:tc>
        <w:tc>
          <w:tcPr>
            <w:tcW w:w="5387" w:type="dxa"/>
            <w:gridSpan w:val="17"/>
            <w:tcBorders>
              <w:left w:val="nil"/>
            </w:tcBorders>
          </w:tcPr>
          <w:p w14:paraId="2D58C8C3" w14:textId="1EBE8B9E" w:rsidR="00363F7B" w:rsidRPr="002023ED" w:rsidRDefault="00363F7B" w:rsidP="00692430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right w:val="nil"/>
            </w:tcBorders>
          </w:tcPr>
          <w:p w14:paraId="759A15ED" w14:textId="77777777" w:rsidR="00363F7B" w:rsidRPr="007C0E89" w:rsidRDefault="00363F7B" w:rsidP="00692430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pervisor Email:</w:t>
            </w:r>
          </w:p>
        </w:tc>
        <w:tc>
          <w:tcPr>
            <w:tcW w:w="4441" w:type="dxa"/>
            <w:gridSpan w:val="6"/>
            <w:tcBorders>
              <w:left w:val="nil"/>
            </w:tcBorders>
          </w:tcPr>
          <w:p w14:paraId="31C17ED8" w14:textId="20577342" w:rsidR="00363F7B" w:rsidRPr="002023ED" w:rsidRDefault="00363F7B" w:rsidP="00BE2504">
            <w:pPr>
              <w:spacing w:before="120"/>
              <w:rPr>
                <w:rFonts w:ascii="Arial" w:hAnsi="Arial" w:cs="Arial"/>
              </w:rPr>
            </w:pPr>
          </w:p>
        </w:tc>
      </w:tr>
      <w:tr w:rsidR="00C57040" w:rsidRPr="006003B5" w14:paraId="51D727DC" w14:textId="77777777" w:rsidTr="001E62DB">
        <w:trPr>
          <w:trHeight w:val="836"/>
        </w:trPr>
        <w:tc>
          <w:tcPr>
            <w:tcW w:w="14619" w:type="dxa"/>
            <w:gridSpan w:val="39"/>
            <w:tcBorders>
              <w:left w:val="single" w:sz="4" w:space="0" w:color="auto"/>
              <w:bottom w:val="nil"/>
            </w:tcBorders>
          </w:tcPr>
          <w:p w14:paraId="104CC85C" w14:textId="37C7A033" w:rsidR="00C57040" w:rsidRDefault="000B673B" w:rsidP="00BF246E">
            <w:pPr>
              <w:spacing w:before="120" w:after="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upervisor D</w:t>
            </w:r>
            <w:r w:rsidR="00C57040" w:rsidRPr="006003B5">
              <w:rPr>
                <w:rFonts w:ascii="Arial" w:hAnsi="Arial" w:cs="Arial"/>
                <w:b/>
                <w:bCs/>
                <w:sz w:val="18"/>
                <w:szCs w:val="18"/>
              </w:rPr>
              <w:t>eclaration</w:t>
            </w:r>
            <w:r w:rsidR="00C57040">
              <w:rPr>
                <w:rFonts w:ascii="Arial" w:hAnsi="Arial" w:cs="Arial"/>
                <w:bCs/>
                <w:sz w:val="18"/>
                <w:szCs w:val="18"/>
              </w:rPr>
              <w:t>:</w:t>
            </w:r>
          </w:p>
          <w:p w14:paraId="6CAF3C93" w14:textId="1951B545" w:rsidR="00C57040" w:rsidRPr="00037C81" w:rsidRDefault="00C57040" w:rsidP="00D64834">
            <w:pPr>
              <w:pStyle w:val="ListParagraph"/>
              <w:numPr>
                <w:ilvl w:val="0"/>
                <w:numId w:val="4"/>
              </w:num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037C81">
              <w:rPr>
                <w:rFonts w:ascii="Arial" w:hAnsi="Arial" w:cs="Arial"/>
                <w:sz w:val="18"/>
                <w:szCs w:val="18"/>
              </w:rPr>
              <w:t>I hereby acknow</w:t>
            </w:r>
            <w:r w:rsidR="007F1499">
              <w:rPr>
                <w:rFonts w:ascii="Arial" w:hAnsi="Arial" w:cs="Arial"/>
                <w:sz w:val="18"/>
                <w:szCs w:val="18"/>
              </w:rPr>
              <w:t>ledge that by signing this form</w:t>
            </w:r>
            <w:r w:rsidRPr="00037C81">
              <w:rPr>
                <w:rFonts w:ascii="Arial" w:hAnsi="Arial" w:cs="Arial"/>
                <w:sz w:val="18"/>
                <w:szCs w:val="18"/>
              </w:rPr>
              <w:t xml:space="preserve"> I agree to supervise this student in the session and year mentioned.</w:t>
            </w:r>
          </w:p>
          <w:p w14:paraId="05456242" w14:textId="4E5B1021" w:rsidR="00C57040" w:rsidRPr="001E62DB" w:rsidRDefault="00C57040" w:rsidP="0061290D">
            <w:pPr>
              <w:pStyle w:val="ListParagraph"/>
              <w:numPr>
                <w:ilvl w:val="0"/>
                <w:numId w:val="4"/>
              </w:numPr>
              <w:spacing w:before="40" w:after="40"/>
              <w:rPr>
                <w:rFonts w:ascii="Arial" w:hAnsi="Arial" w:cs="Arial"/>
                <w:sz w:val="16"/>
                <w:szCs w:val="18"/>
              </w:rPr>
            </w:pPr>
            <w:r w:rsidRPr="00037C81">
              <w:rPr>
                <w:rFonts w:ascii="Arial" w:hAnsi="Arial" w:cs="Arial"/>
                <w:sz w:val="18"/>
                <w:szCs w:val="18"/>
              </w:rPr>
              <w:t>I will be available to provide a satisfactory learning experience in this subject including providing feedback and marking the deliverables as mentioned in the subject outline.</w:t>
            </w:r>
          </w:p>
        </w:tc>
      </w:tr>
      <w:tr w:rsidR="00C5763B" w:rsidRPr="006003B5" w14:paraId="68D8E4E5" w14:textId="77777777" w:rsidTr="00BF246E">
        <w:trPr>
          <w:trHeight w:val="650"/>
        </w:trPr>
        <w:tc>
          <w:tcPr>
            <w:tcW w:w="2381" w:type="dxa"/>
            <w:gridSpan w:val="11"/>
            <w:tcBorders>
              <w:top w:val="nil"/>
              <w:left w:val="single" w:sz="4" w:space="0" w:color="auto"/>
              <w:bottom w:val="single" w:sz="4" w:space="0" w:color="000000" w:themeColor="text1"/>
              <w:right w:val="nil"/>
            </w:tcBorders>
          </w:tcPr>
          <w:p w14:paraId="5A16F474" w14:textId="77777777" w:rsidR="00C5763B" w:rsidRDefault="00C5763B" w:rsidP="00BF246E">
            <w:pPr>
              <w:spacing w:before="240"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AD497C">
              <w:rPr>
                <w:rFonts w:ascii="Arial" w:hAnsi="Arial" w:cs="Arial"/>
                <w:b/>
                <w:sz w:val="18"/>
                <w:szCs w:val="18"/>
              </w:rPr>
              <w:t>Signature of Supervisor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8647" w:type="dxa"/>
            <w:gridSpan w:val="24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4C2067E2" w14:textId="3235EECD" w:rsidR="00C5763B" w:rsidRPr="002023ED" w:rsidRDefault="00C5763B" w:rsidP="00BF246E">
            <w:pPr>
              <w:spacing w:before="240" w:after="24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10256636" w14:textId="77777777" w:rsidR="00C5763B" w:rsidRDefault="00C5763B" w:rsidP="00BF246E">
            <w:pPr>
              <w:spacing w:before="240" w:after="2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003B5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2882" w:type="dxa"/>
            <w:gridSpan w:val="2"/>
            <w:tcBorders>
              <w:top w:val="nil"/>
              <w:left w:val="nil"/>
              <w:bottom w:val="single" w:sz="4" w:space="0" w:color="000000" w:themeColor="text1"/>
            </w:tcBorders>
          </w:tcPr>
          <w:p w14:paraId="50FF2FC8" w14:textId="391C5CEB" w:rsidR="00C5763B" w:rsidRPr="002023ED" w:rsidRDefault="00C5763B" w:rsidP="00BF246E">
            <w:pPr>
              <w:spacing w:before="240" w:after="240"/>
              <w:rPr>
                <w:rFonts w:ascii="Arial" w:hAnsi="Arial" w:cs="Arial"/>
                <w:b/>
                <w:bCs/>
              </w:rPr>
            </w:pPr>
          </w:p>
        </w:tc>
      </w:tr>
      <w:tr w:rsidR="00C5763B" w:rsidRPr="006003B5" w14:paraId="449D2708" w14:textId="77777777" w:rsidTr="00336E6F">
        <w:trPr>
          <w:trHeight w:val="562"/>
        </w:trPr>
        <w:tc>
          <w:tcPr>
            <w:tcW w:w="2381" w:type="dxa"/>
            <w:gridSpan w:val="11"/>
            <w:tcBorders>
              <w:left w:val="single" w:sz="4" w:space="0" w:color="auto"/>
              <w:bottom w:val="single" w:sz="4" w:space="0" w:color="000000" w:themeColor="text1"/>
              <w:right w:val="nil"/>
            </w:tcBorders>
          </w:tcPr>
          <w:p w14:paraId="3A9B4632" w14:textId="77777777" w:rsidR="00C5763B" w:rsidRDefault="00C5763B" w:rsidP="00404BC6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D497C">
              <w:rPr>
                <w:rFonts w:ascii="Arial" w:hAnsi="Arial" w:cs="Arial"/>
                <w:b/>
                <w:sz w:val="18"/>
                <w:szCs w:val="18"/>
              </w:rPr>
              <w:t>Signature of Student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8647" w:type="dxa"/>
            <w:gridSpan w:val="24"/>
            <w:tcBorders>
              <w:left w:val="nil"/>
              <w:bottom w:val="single" w:sz="4" w:space="0" w:color="000000" w:themeColor="text1"/>
            </w:tcBorders>
          </w:tcPr>
          <w:p w14:paraId="6E61D8C2" w14:textId="272C1AD5" w:rsidR="001E62DB" w:rsidRPr="004106E8" w:rsidRDefault="001E62DB" w:rsidP="00404BC6">
            <w:pPr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bottom w:val="single" w:sz="4" w:space="0" w:color="000000" w:themeColor="text1"/>
              <w:right w:val="nil"/>
            </w:tcBorders>
          </w:tcPr>
          <w:p w14:paraId="1EAA1CFE" w14:textId="77777777" w:rsidR="00C5763B" w:rsidRDefault="00C5763B" w:rsidP="00404BC6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003B5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2882" w:type="dxa"/>
            <w:gridSpan w:val="2"/>
            <w:tcBorders>
              <w:left w:val="nil"/>
              <w:bottom w:val="single" w:sz="4" w:space="0" w:color="000000" w:themeColor="text1"/>
            </w:tcBorders>
          </w:tcPr>
          <w:p w14:paraId="3AC57819" w14:textId="56192B97" w:rsidR="00C5763B" w:rsidRPr="00D06036" w:rsidRDefault="00C5763B" w:rsidP="00404BC6">
            <w:pPr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C57040" w:rsidRPr="002A3FFA" w14:paraId="0D3CBDDF" w14:textId="77777777" w:rsidTr="00336E6F">
        <w:trPr>
          <w:trHeight w:val="995"/>
        </w:trPr>
        <w:tc>
          <w:tcPr>
            <w:tcW w:w="14619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1467A8B" w14:textId="35C11BBB" w:rsidR="00C57040" w:rsidRDefault="00C57040" w:rsidP="00C07C95">
            <w:pPr>
              <w:pStyle w:val="Default"/>
              <w:spacing w:before="120"/>
              <w:jc w:val="both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1824CC">
              <w:rPr>
                <w:rFonts w:ascii="Arial" w:hAnsi="Arial" w:cs="Arial"/>
                <w:b/>
                <w:bCs/>
                <w:i/>
                <w:noProof/>
                <w:sz w:val="22"/>
                <w:szCs w:val="22"/>
                <w:lang w:val="en-US"/>
              </w:rPr>
              <w:drawing>
                <wp:anchor distT="0" distB="0" distL="114300" distR="114300" simplePos="0" relativeHeight="251667456" behindDoc="1" locked="0" layoutInCell="1" allowOverlap="1" wp14:anchorId="79F6A51B" wp14:editId="0628ECAE">
                  <wp:simplePos x="0" y="0"/>
                  <wp:positionH relativeFrom="margin">
                    <wp:posOffset>-85725</wp:posOffset>
                  </wp:positionH>
                  <wp:positionV relativeFrom="margin">
                    <wp:posOffset>71755</wp:posOffset>
                  </wp:positionV>
                  <wp:extent cx="361950" cy="361950"/>
                  <wp:effectExtent l="19050" t="0" r="0" b="0"/>
                  <wp:wrapSquare wrapText="bothSides"/>
                  <wp:docPr id="1" name="Picture 1" descr="C:\Documents and Settings\011245\Local Settings\Temporary Internet Files\Content.IE5\EQQMSYHA\MC900442128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011245\Local Settings\Temporary Internet Files\Content.IE5\EQQMSYHA\MC900442128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1824CC">
              <w:rPr>
                <w:rFonts w:ascii="Arial" w:hAnsi="Arial" w:cs="Arial"/>
                <w:b/>
                <w:bCs/>
                <w:i/>
                <w:sz w:val="22"/>
                <w:szCs w:val="22"/>
              </w:rPr>
              <w:t>eRequest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– P</w:t>
            </w:r>
            <w:r w:rsidRPr="001824C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lease submit this form via </w:t>
            </w:r>
            <w:hyperlink r:id="rId13" w:history="1">
              <w:r w:rsidRPr="001824CC">
                <w:rPr>
                  <w:rStyle w:val="Hyperlink"/>
                  <w:rFonts w:ascii="Arial" w:hAnsi="Arial" w:cs="Arial"/>
                  <w:bCs/>
                  <w:i/>
                  <w:sz w:val="22"/>
                  <w:szCs w:val="22"/>
                </w:rPr>
                <w:t>eRequest</w:t>
              </w:r>
            </w:hyperlink>
            <w:r w:rsidRPr="001824CC">
              <w:rPr>
                <w:rFonts w:ascii="Arial" w:hAnsi="Arial" w:cs="Arial"/>
                <w:bCs/>
                <w:i/>
                <w:sz w:val="22"/>
                <w:szCs w:val="22"/>
              </w:rPr>
              <w:t>.</w:t>
            </w:r>
            <w:r w:rsidR="00803307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r w:rsidR="00803307" w:rsidRPr="00803307">
              <w:rPr>
                <w:rFonts w:ascii="Arial" w:hAnsi="Arial" w:cs="Arial"/>
                <w:b/>
                <w:bCs/>
                <w:i/>
                <w:sz w:val="22"/>
                <w:szCs w:val="22"/>
              </w:rPr>
              <w:t>This form must be signed by your supervisor</w:t>
            </w:r>
            <w:r w:rsidR="00803307">
              <w:rPr>
                <w:rFonts w:ascii="Arial" w:hAnsi="Arial" w:cs="Arial"/>
                <w:bCs/>
                <w:i/>
                <w:sz w:val="22"/>
                <w:szCs w:val="22"/>
              </w:rPr>
              <w:t>. I</w:t>
            </w:r>
            <w:r w:rsidRPr="001824C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ncomplete 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>forms will not be accepted.</w:t>
            </w:r>
          </w:p>
          <w:p w14:paraId="6388AC09" w14:textId="4E84BE8E" w:rsidR="00C57040" w:rsidRPr="00C07C95" w:rsidRDefault="00C57040" w:rsidP="00404BC6">
            <w:pPr>
              <w:pStyle w:val="Default"/>
              <w:spacing w:before="60"/>
              <w:jc w:val="both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D64834">
              <w:rPr>
                <w:rFonts w:ascii="Arial" w:hAnsi="Arial" w:cs="Arial"/>
                <w:bCs/>
                <w:i/>
                <w:sz w:val="22"/>
                <w:szCs w:val="22"/>
              </w:rPr>
              <w:t>Please allow up to 5 working days for your enrolment to be processed.</w:t>
            </w:r>
          </w:p>
        </w:tc>
      </w:tr>
      <w:tr w:rsidR="001E62DB" w:rsidRPr="006003B5" w14:paraId="22018961" w14:textId="77777777" w:rsidTr="00336E6F">
        <w:trPr>
          <w:trHeight w:val="542"/>
        </w:trPr>
        <w:tc>
          <w:tcPr>
            <w:tcW w:w="2098" w:type="dxa"/>
            <w:gridSpan w:val="8"/>
            <w:tcBorders>
              <w:left w:val="single" w:sz="4" w:space="0" w:color="auto"/>
              <w:right w:val="nil"/>
            </w:tcBorders>
            <w:shd w:val="clear" w:color="auto" w:fill="D9D9D9"/>
          </w:tcPr>
          <w:p w14:paraId="35F58A37" w14:textId="2A9B051D" w:rsidR="001E62DB" w:rsidRDefault="001E62DB" w:rsidP="001E62D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AU Admin Only</w:t>
            </w:r>
          </w:p>
          <w:p w14:paraId="749B916F" w14:textId="27C423B8" w:rsidR="00893BA7" w:rsidRDefault="00893BA7" w:rsidP="001E62D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cessed by (Name):</w:t>
            </w:r>
          </w:p>
        </w:tc>
        <w:tc>
          <w:tcPr>
            <w:tcW w:w="3685" w:type="dxa"/>
            <w:gridSpan w:val="15"/>
            <w:tcBorders>
              <w:left w:val="nil"/>
            </w:tcBorders>
            <w:shd w:val="clear" w:color="auto" w:fill="D9D9D9"/>
            <w:vAlign w:val="center"/>
          </w:tcPr>
          <w:p w14:paraId="0445EF4C" w14:textId="0E3E5E24" w:rsidR="00893BA7" w:rsidRPr="005E09AA" w:rsidRDefault="00893BA7" w:rsidP="001E62DB">
            <w:pPr>
              <w:rPr>
                <w:rFonts w:ascii="Arial" w:hAnsi="Arial" w:cs="Arial"/>
                <w:b/>
              </w:rPr>
            </w:pPr>
          </w:p>
        </w:tc>
        <w:tc>
          <w:tcPr>
            <w:tcW w:w="1134" w:type="dxa"/>
            <w:gridSpan w:val="4"/>
            <w:tcBorders>
              <w:left w:val="single" w:sz="4" w:space="0" w:color="auto"/>
              <w:right w:val="nil"/>
            </w:tcBorders>
            <w:shd w:val="clear" w:color="auto" w:fill="D9D9D9"/>
            <w:vAlign w:val="center"/>
          </w:tcPr>
          <w:p w14:paraId="6A1FC889" w14:textId="77777777" w:rsidR="00893BA7" w:rsidRPr="00EE417C" w:rsidRDefault="00893BA7" w:rsidP="001E62DB">
            <w:pPr>
              <w:rPr>
                <w:rFonts w:ascii="Arial" w:hAnsi="Arial" w:cs="Arial"/>
                <w:sz w:val="18"/>
                <w:szCs w:val="18"/>
              </w:rPr>
            </w:pPr>
            <w:r w:rsidRPr="00EE417C"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4151" w:type="dxa"/>
            <w:gridSpan w:val="9"/>
            <w:tcBorders>
              <w:left w:val="nil"/>
            </w:tcBorders>
            <w:shd w:val="clear" w:color="auto" w:fill="D9D9D9"/>
            <w:vAlign w:val="center"/>
          </w:tcPr>
          <w:p w14:paraId="09F9E106" w14:textId="2300A0A6" w:rsidR="00893BA7" w:rsidRPr="00BF4B34" w:rsidRDefault="00893BA7" w:rsidP="001E62DB">
            <w:pPr>
              <w:rPr>
                <w:rFonts w:ascii="Arial" w:hAnsi="Arial" w:cs="Arial"/>
              </w:rPr>
            </w:pPr>
          </w:p>
        </w:tc>
        <w:tc>
          <w:tcPr>
            <w:tcW w:w="669" w:type="dxa"/>
            <w:tcBorders>
              <w:left w:val="single" w:sz="4" w:space="0" w:color="auto"/>
              <w:right w:val="nil"/>
            </w:tcBorders>
            <w:shd w:val="clear" w:color="auto" w:fill="D9D9D9"/>
            <w:vAlign w:val="center"/>
          </w:tcPr>
          <w:p w14:paraId="07591294" w14:textId="77777777" w:rsidR="00893BA7" w:rsidRPr="00EE417C" w:rsidRDefault="00893BA7" w:rsidP="001E62DB">
            <w:pPr>
              <w:rPr>
                <w:rFonts w:ascii="Arial" w:hAnsi="Arial" w:cs="Arial"/>
                <w:sz w:val="18"/>
                <w:szCs w:val="18"/>
              </w:rPr>
            </w:pPr>
            <w:r w:rsidRPr="00EE417C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2882" w:type="dxa"/>
            <w:gridSpan w:val="2"/>
            <w:tcBorders>
              <w:left w:val="nil"/>
            </w:tcBorders>
            <w:shd w:val="clear" w:color="auto" w:fill="D9D9D9"/>
            <w:vAlign w:val="center"/>
          </w:tcPr>
          <w:p w14:paraId="523A4F50" w14:textId="7E4710B6" w:rsidR="00893BA7" w:rsidRPr="0047456F" w:rsidRDefault="00893BA7" w:rsidP="001E62DB">
            <w:pPr>
              <w:rPr>
                <w:rFonts w:ascii="Arial" w:hAnsi="Arial" w:cs="Arial"/>
              </w:rPr>
            </w:pPr>
          </w:p>
        </w:tc>
      </w:tr>
    </w:tbl>
    <w:p w14:paraId="1C0CF444" w14:textId="209D0B71" w:rsidR="00745564" w:rsidRPr="00012957" w:rsidRDefault="00745564" w:rsidP="00745564">
      <w:pPr>
        <w:spacing w:after="0" w:line="240" w:lineRule="auto"/>
        <w:rPr>
          <w:rFonts w:cstheme="minorHAnsi"/>
          <w:b/>
          <w:sz w:val="24"/>
          <w:szCs w:val="24"/>
        </w:rPr>
      </w:pPr>
    </w:p>
    <w:sectPr w:rsidR="00745564" w:rsidRPr="00012957" w:rsidSect="003266C8">
      <w:headerReference w:type="default" r:id="rId14"/>
      <w:headerReference w:type="first" r:id="rId15"/>
      <w:footerReference w:type="first" r:id="rId16"/>
      <w:pgSz w:w="16838" w:h="11906" w:orient="landscape"/>
      <w:pgMar w:top="1247" w:right="1304" w:bottom="567" w:left="1304" w:header="79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3DCDB8" w14:textId="77777777" w:rsidR="002F52E9" w:rsidRDefault="002F52E9" w:rsidP="002C24AF">
      <w:pPr>
        <w:spacing w:after="0" w:line="240" w:lineRule="auto"/>
      </w:pPr>
      <w:r>
        <w:separator/>
      </w:r>
    </w:p>
  </w:endnote>
  <w:endnote w:type="continuationSeparator" w:id="0">
    <w:p w14:paraId="7CC35301" w14:textId="77777777" w:rsidR="002F52E9" w:rsidRDefault="002F52E9" w:rsidP="002C2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59"/>
    <w:family w:val="auto"/>
    <w:pitch w:val="variable"/>
    <w:sig w:usb0="00000203" w:usb1="00000000" w:usb2="00000000" w:usb3="00000000" w:csb0="00000005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맑은 고딕"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7A9E2" w14:textId="59BDD4D3" w:rsidR="002F52E9" w:rsidRPr="00D93C95" w:rsidRDefault="002F52E9" w:rsidP="00D93C95">
    <w:pPr>
      <w:pStyle w:val="Footer"/>
      <w:jc w:val="right"/>
      <w:rPr>
        <w:rFonts w:ascii="Arial" w:hAnsi="Arial" w:cs="Arial"/>
        <w:sz w:val="12"/>
        <w:szCs w:val="12"/>
      </w:rPr>
    </w:pPr>
    <w:r w:rsidRPr="00D93C95">
      <w:rPr>
        <w:rFonts w:ascii="Arial" w:hAnsi="Arial" w:cs="Arial"/>
        <w:sz w:val="12"/>
        <w:szCs w:val="12"/>
      </w:rPr>
      <w:t xml:space="preserve">Revised: </w:t>
    </w:r>
    <w:r w:rsidRPr="00D93C95">
      <w:rPr>
        <w:rFonts w:ascii="Arial" w:hAnsi="Arial" w:cs="Arial"/>
        <w:sz w:val="12"/>
        <w:szCs w:val="12"/>
      </w:rPr>
      <w:fldChar w:fldCharType="begin"/>
    </w:r>
    <w:r w:rsidRPr="00D93C95">
      <w:rPr>
        <w:rFonts w:ascii="Arial" w:hAnsi="Arial" w:cs="Arial"/>
        <w:sz w:val="12"/>
        <w:szCs w:val="12"/>
      </w:rPr>
      <w:instrText xml:space="preserve"> DATE \@ "d-MMM-yy" </w:instrText>
    </w:r>
    <w:r w:rsidRPr="00D93C95">
      <w:rPr>
        <w:rFonts w:ascii="Arial" w:hAnsi="Arial" w:cs="Arial"/>
        <w:sz w:val="12"/>
        <w:szCs w:val="12"/>
      </w:rPr>
      <w:fldChar w:fldCharType="separate"/>
    </w:r>
    <w:r w:rsidR="00223390">
      <w:rPr>
        <w:rFonts w:ascii="Arial" w:hAnsi="Arial" w:cs="Arial"/>
        <w:noProof/>
        <w:sz w:val="12"/>
        <w:szCs w:val="12"/>
      </w:rPr>
      <w:t>22-Nov-19</w:t>
    </w:r>
    <w:r w:rsidRPr="00D93C95">
      <w:rPr>
        <w:rFonts w:ascii="Arial" w:hAnsi="Arial" w:cs="Arial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7573E3" w14:textId="77777777" w:rsidR="002F52E9" w:rsidRDefault="002F52E9" w:rsidP="002C24AF">
      <w:pPr>
        <w:spacing w:after="0" w:line="240" w:lineRule="auto"/>
      </w:pPr>
      <w:r>
        <w:separator/>
      </w:r>
    </w:p>
  </w:footnote>
  <w:footnote w:type="continuationSeparator" w:id="0">
    <w:p w14:paraId="334C2B65" w14:textId="77777777" w:rsidR="002F52E9" w:rsidRDefault="002F52E9" w:rsidP="002C24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954C67" w14:textId="77777777" w:rsidR="002F52E9" w:rsidRDefault="002F52E9" w:rsidP="00C07C95">
    <w:pPr>
      <w:rPr>
        <w:rFonts w:ascii="Verdana" w:hAnsi="Verdana"/>
        <w:color w:val="000000"/>
        <w:sz w:val="36"/>
        <w:szCs w:val="42"/>
      </w:rPr>
    </w:pPr>
    <w:r w:rsidRPr="00EA23A7">
      <w:rPr>
        <w:noProof/>
        <w:sz w:val="16"/>
        <w:lang w:val="en-US"/>
      </w:rPr>
      <w:drawing>
        <wp:anchor distT="0" distB="0" distL="114300" distR="114300" simplePos="0" relativeHeight="251660288" behindDoc="0" locked="0" layoutInCell="1" allowOverlap="1" wp14:anchorId="26A74D26" wp14:editId="7B478431">
          <wp:simplePos x="0" y="0"/>
          <wp:positionH relativeFrom="column">
            <wp:posOffset>6819900</wp:posOffset>
          </wp:positionH>
          <wp:positionV relativeFrom="paragraph">
            <wp:posOffset>36195</wp:posOffset>
          </wp:positionV>
          <wp:extent cx="2381250" cy="608330"/>
          <wp:effectExtent l="0" t="0" r="0" b="0"/>
          <wp:wrapThrough wrapText="bothSides">
            <wp:wrapPolygon edited="0">
              <wp:start x="1901" y="0"/>
              <wp:lineTo x="1210" y="4735"/>
              <wp:lineTo x="864" y="12175"/>
              <wp:lineTo x="1901" y="19616"/>
              <wp:lineTo x="2765" y="19616"/>
              <wp:lineTo x="11750" y="18263"/>
              <wp:lineTo x="20563" y="14881"/>
              <wp:lineTo x="20736" y="6088"/>
              <wp:lineTo x="17453" y="4058"/>
              <wp:lineTo x="2938" y="0"/>
              <wp:lineTo x="1901" y="0"/>
            </wp:wrapPolygon>
          </wp:wrapThrough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7947AD" w14:textId="77777777" w:rsidR="00223390" w:rsidRDefault="00223390" w:rsidP="00223390">
    <w:pPr>
      <w:pStyle w:val="Heading1"/>
      <w:shd w:val="clear" w:color="auto" w:fill="FFFFFF"/>
      <w:spacing w:before="0" w:beforeAutospacing="0" w:after="225" w:afterAutospacing="0"/>
      <w:rPr>
        <w:rFonts w:ascii="Verdana" w:hAnsi="Verdana"/>
        <w:color w:val="000000"/>
        <w:sz w:val="32"/>
        <w:szCs w:val="42"/>
      </w:rPr>
    </w:pPr>
    <w:r w:rsidRPr="00E40C5E">
      <w:rPr>
        <w:noProof/>
        <w:sz w:val="14"/>
        <w:lang w:val="en-US" w:eastAsia="en-US"/>
      </w:rPr>
      <w:drawing>
        <wp:anchor distT="0" distB="0" distL="114300" distR="114300" simplePos="0" relativeHeight="251662336" behindDoc="0" locked="0" layoutInCell="1" allowOverlap="1" wp14:anchorId="68BF841F" wp14:editId="163C9605">
          <wp:simplePos x="0" y="0"/>
          <wp:positionH relativeFrom="column">
            <wp:posOffset>6669568</wp:posOffset>
          </wp:positionH>
          <wp:positionV relativeFrom="paragraph">
            <wp:posOffset>-75131</wp:posOffset>
          </wp:positionV>
          <wp:extent cx="2381250" cy="608330"/>
          <wp:effectExtent l="0" t="0" r="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083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E40C5E">
      <w:rPr>
        <w:rFonts w:ascii="Verdana" w:hAnsi="Verdana"/>
        <w:color w:val="000000"/>
        <w:sz w:val="32"/>
        <w:szCs w:val="42"/>
      </w:rPr>
      <w:t>42013 - Engineering Graduate Project 12cp (Part 1 of 2)</w:t>
    </w:r>
  </w:p>
  <w:p w14:paraId="11A370B6" w14:textId="77777777" w:rsidR="00E56AB8" w:rsidRPr="00851A16" w:rsidRDefault="00E56AB8" w:rsidP="00E56AB8">
    <w:pPr>
      <w:pStyle w:val="Heading1"/>
      <w:shd w:val="clear" w:color="auto" w:fill="FFFFFF"/>
      <w:spacing w:before="0" w:beforeAutospacing="0" w:after="225" w:afterAutospacing="0"/>
      <w:rPr>
        <w:rFonts w:ascii="Verdana" w:hAnsi="Verdana"/>
        <w:color w:val="000000"/>
        <w:sz w:val="32"/>
        <w:szCs w:val="42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D0839"/>
    <w:multiLevelType w:val="hybridMultilevel"/>
    <w:tmpl w:val="5B5E8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BD169E"/>
    <w:multiLevelType w:val="hybridMultilevel"/>
    <w:tmpl w:val="67546538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CC152E9"/>
    <w:multiLevelType w:val="hybridMultilevel"/>
    <w:tmpl w:val="E3FA95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DB639F"/>
    <w:multiLevelType w:val="hybridMultilevel"/>
    <w:tmpl w:val="44B41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S3MDU1t7C0MDZW0lEKTi0uzszPAykwqgUAPy/vWywAAAA="/>
  </w:docVars>
  <w:rsids>
    <w:rsidRoot w:val="00720821"/>
    <w:rsid w:val="00012957"/>
    <w:rsid w:val="00015113"/>
    <w:rsid w:val="00031316"/>
    <w:rsid w:val="00037C81"/>
    <w:rsid w:val="000417C0"/>
    <w:rsid w:val="000618B2"/>
    <w:rsid w:val="0006511E"/>
    <w:rsid w:val="00084C2B"/>
    <w:rsid w:val="000A126E"/>
    <w:rsid w:val="000A3BC7"/>
    <w:rsid w:val="000A6CB1"/>
    <w:rsid w:val="000B673B"/>
    <w:rsid w:val="000C3A28"/>
    <w:rsid w:val="000D2B8D"/>
    <w:rsid w:val="000E2C90"/>
    <w:rsid w:val="000E4549"/>
    <w:rsid w:val="001149DF"/>
    <w:rsid w:val="00117E41"/>
    <w:rsid w:val="00137636"/>
    <w:rsid w:val="00150E5E"/>
    <w:rsid w:val="00154AB0"/>
    <w:rsid w:val="001824CC"/>
    <w:rsid w:val="001841BF"/>
    <w:rsid w:val="00194F91"/>
    <w:rsid w:val="001A33D8"/>
    <w:rsid w:val="001D512F"/>
    <w:rsid w:val="001E62DB"/>
    <w:rsid w:val="002023ED"/>
    <w:rsid w:val="002102AB"/>
    <w:rsid w:val="002145EF"/>
    <w:rsid w:val="00223390"/>
    <w:rsid w:val="00225CC5"/>
    <w:rsid w:val="00235891"/>
    <w:rsid w:val="00241B1A"/>
    <w:rsid w:val="0024281D"/>
    <w:rsid w:val="00261843"/>
    <w:rsid w:val="00295FE6"/>
    <w:rsid w:val="002A14FC"/>
    <w:rsid w:val="002A3FFA"/>
    <w:rsid w:val="002A5C4C"/>
    <w:rsid w:val="002B361A"/>
    <w:rsid w:val="002B4644"/>
    <w:rsid w:val="002C066F"/>
    <w:rsid w:val="002C24AF"/>
    <w:rsid w:val="002E647F"/>
    <w:rsid w:val="002E7FA2"/>
    <w:rsid w:val="002F52E9"/>
    <w:rsid w:val="002F7118"/>
    <w:rsid w:val="003040DB"/>
    <w:rsid w:val="003266C8"/>
    <w:rsid w:val="00336E6F"/>
    <w:rsid w:val="00363F7B"/>
    <w:rsid w:val="00364060"/>
    <w:rsid w:val="0037171A"/>
    <w:rsid w:val="00377C41"/>
    <w:rsid w:val="003C2151"/>
    <w:rsid w:val="003D3057"/>
    <w:rsid w:val="003F7040"/>
    <w:rsid w:val="00404BC6"/>
    <w:rsid w:val="004106E8"/>
    <w:rsid w:val="00412E37"/>
    <w:rsid w:val="00416FE9"/>
    <w:rsid w:val="004226B0"/>
    <w:rsid w:val="00453851"/>
    <w:rsid w:val="004603AD"/>
    <w:rsid w:val="0047456F"/>
    <w:rsid w:val="0048246F"/>
    <w:rsid w:val="004913D5"/>
    <w:rsid w:val="004B179C"/>
    <w:rsid w:val="004B288B"/>
    <w:rsid w:val="004B4E4A"/>
    <w:rsid w:val="004B5623"/>
    <w:rsid w:val="004C5837"/>
    <w:rsid w:val="004D156E"/>
    <w:rsid w:val="004D3BDA"/>
    <w:rsid w:val="004F122B"/>
    <w:rsid w:val="00502F5D"/>
    <w:rsid w:val="0051071E"/>
    <w:rsid w:val="00512B7E"/>
    <w:rsid w:val="00520646"/>
    <w:rsid w:val="00526BE3"/>
    <w:rsid w:val="005313F1"/>
    <w:rsid w:val="00531787"/>
    <w:rsid w:val="00541A7E"/>
    <w:rsid w:val="00546F34"/>
    <w:rsid w:val="00553756"/>
    <w:rsid w:val="00554F45"/>
    <w:rsid w:val="0057116F"/>
    <w:rsid w:val="00575954"/>
    <w:rsid w:val="00581371"/>
    <w:rsid w:val="0058631D"/>
    <w:rsid w:val="0058755F"/>
    <w:rsid w:val="00591149"/>
    <w:rsid w:val="005B07CF"/>
    <w:rsid w:val="005D12D0"/>
    <w:rsid w:val="005D19C7"/>
    <w:rsid w:val="005D1DAF"/>
    <w:rsid w:val="005E09AA"/>
    <w:rsid w:val="005E6825"/>
    <w:rsid w:val="006003B5"/>
    <w:rsid w:val="0061290D"/>
    <w:rsid w:val="0062001B"/>
    <w:rsid w:val="00623D86"/>
    <w:rsid w:val="00670D69"/>
    <w:rsid w:val="006904CF"/>
    <w:rsid w:val="00692430"/>
    <w:rsid w:val="006A7481"/>
    <w:rsid w:val="006E79BB"/>
    <w:rsid w:val="006F55EA"/>
    <w:rsid w:val="00700155"/>
    <w:rsid w:val="00711C71"/>
    <w:rsid w:val="00720821"/>
    <w:rsid w:val="00723483"/>
    <w:rsid w:val="0072373C"/>
    <w:rsid w:val="00745564"/>
    <w:rsid w:val="00752065"/>
    <w:rsid w:val="00753D23"/>
    <w:rsid w:val="00765C98"/>
    <w:rsid w:val="00773F7A"/>
    <w:rsid w:val="0079538F"/>
    <w:rsid w:val="007B1901"/>
    <w:rsid w:val="007B2116"/>
    <w:rsid w:val="007B54CA"/>
    <w:rsid w:val="007C0E89"/>
    <w:rsid w:val="007C3149"/>
    <w:rsid w:val="007D43CC"/>
    <w:rsid w:val="007F1499"/>
    <w:rsid w:val="007F2A4A"/>
    <w:rsid w:val="007F6326"/>
    <w:rsid w:val="00803307"/>
    <w:rsid w:val="00835CDE"/>
    <w:rsid w:val="0083738A"/>
    <w:rsid w:val="00851A16"/>
    <w:rsid w:val="0085280E"/>
    <w:rsid w:val="008611C2"/>
    <w:rsid w:val="00872DF3"/>
    <w:rsid w:val="00881569"/>
    <w:rsid w:val="00882E35"/>
    <w:rsid w:val="00893BA7"/>
    <w:rsid w:val="008947CE"/>
    <w:rsid w:val="008D107D"/>
    <w:rsid w:val="008D2B4C"/>
    <w:rsid w:val="008E43BC"/>
    <w:rsid w:val="008E75E4"/>
    <w:rsid w:val="00900D7B"/>
    <w:rsid w:val="009467E9"/>
    <w:rsid w:val="00961535"/>
    <w:rsid w:val="0097740B"/>
    <w:rsid w:val="00980C79"/>
    <w:rsid w:val="009957E8"/>
    <w:rsid w:val="009B7E5C"/>
    <w:rsid w:val="009D05F6"/>
    <w:rsid w:val="009D4683"/>
    <w:rsid w:val="009E20F4"/>
    <w:rsid w:val="009E5781"/>
    <w:rsid w:val="00A01308"/>
    <w:rsid w:val="00A02362"/>
    <w:rsid w:val="00A03AB0"/>
    <w:rsid w:val="00A46D83"/>
    <w:rsid w:val="00A47BCE"/>
    <w:rsid w:val="00A6312A"/>
    <w:rsid w:val="00A64DE0"/>
    <w:rsid w:val="00A655F5"/>
    <w:rsid w:val="00A8406F"/>
    <w:rsid w:val="00AB27F4"/>
    <w:rsid w:val="00AD497C"/>
    <w:rsid w:val="00AD7670"/>
    <w:rsid w:val="00B22BE7"/>
    <w:rsid w:val="00B3438B"/>
    <w:rsid w:val="00B43421"/>
    <w:rsid w:val="00B477BE"/>
    <w:rsid w:val="00B81C32"/>
    <w:rsid w:val="00BA0252"/>
    <w:rsid w:val="00BA5D60"/>
    <w:rsid w:val="00BB350F"/>
    <w:rsid w:val="00BB7CB7"/>
    <w:rsid w:val="00BC45DC"/>
    <w:rsid w:val="00BE2504"/>
    <w:rsid w:val="00BF246E"/>
    <w:rsid w:val="00BF4B34"/>
    <w:rsid w:val="00C07C95"/>
    <w:rsid w:val="00C37698"/>
    <w:rsid w:val="00C448C9"/>
    <w:rsid w:val="00C52E50"/>
    <w:rsid w:val="00C53139"/>
    <w:rsid w:val="00C57040"/>
    <w:rsid w:val="00C5763B"/>
    <w:rsid w:val="00C73F3D"/>
    <w:rsid w:val="00CA0E70"/>
    <w:rsid w:val="00CA2A91"/>
    <w:rsid w:val="00CD52C5"/>
    <w:rsid w:val="00CD5B98"/>
    <w:rsid w:val="00D06036"/>
    <w:rsid w:val="00D160D3"/>
    <w:rsid w:val="00D170F3"/>
    <w:rsid w:val="00D22A26"/>
    <w:rsid w:val="00D25048"/>
    <w:rsid w:val="00D33174"/>
    <w:rsid w:val="00D36958"/>
    <w:rsid w:val="00D50EBB"/>
    <w:rsid w:val="00D60DC2"/>
    <w:rsid w:val="00D64834"/>
    <w:rsid w:val="00D763CD"/>
    <w:rsid w:val="00D81BCE"/>
    <w:rsid w:val="00D93C95"/>
    <w:rsid w:val="00DB2F5C"/>
    <w:rsid w:val="00DD4171"/>
    <w:rsid w:val="00DE023C"/>
    <w:rsid w:val="00E15145"/>
    <w:rsid w:val="00E24E09"/>
    <w:rsid w:val="00E275B4"/>
    <w:rsid w:val="00E40C5E"/>
    <w:rsid w:val="00E56AB8"/>
    <w:rsid w:val="00E63CE3"/>
    <w:rsid w:val="00E648C2"/>
    <w:rsid w:val="00E70914"/>
    <w:rsid w:val="00E76935"/>
    <w:rsid w:val="00E914E9"/>
    <w:rsid w:val="00E915EA"/>
    <w:rsid w:val="00EA23A7"/>
    <w:rsid w:val="00EB605D"/>
    <w:rsid w:val="00ED5359"/>
    <w:rsid w:val="00EE417C"/>
    <w:rsid w:val="00EE74F2"/>
    <w:rsid w:val="00EF0233"/>
    <w:rsid w:val="00EF275E"/>
    <w:rsid w:val="00F17EE3"/>
    <w:rsid w:val="00F32764"/>
    <w:rsid w:val="00F356F2"/>
    <w:rsid w:val="00F45AAC"/>
    <w:rsid w:val="00F63004"/>
    <w:rsid w:val="00F65F90"/>
    <w:rsid w:val="00F93BF8"/>
    <w:rsid w:val="00FD6615"/>
    <w:rsid w:val="00FD7F0C"/>
    <w:rsid w:val="00FD7FF6"/>
    <w:rsid w:val="00FE0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A68D9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7BE"/>
  </w:style>
  <w:style w:type="paragraph" w:styleId="Heading1">
    <w:name w:val="heading 1"/>
    <w:basedOn w:val="Normal"/>
    <w:link w:val="Heading1Char"/>
    <w:uiPriority w:val="9"/>
    <w:qFormat/>
    <w:rsid w:val="00EA23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208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2082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C2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AF"/>
  </w:style>
  <w:style w:type="paragraph" w:styleId="Footer">
    <w:name w:val="footer"/>
    <w:basedOn w:val="Normal"/>
    <w:link w:val="FooterChar"/>
    <w:uiPriority w:val="99"/>
    <w:unhideWhenUsed/>
    <w:rsid w:val="002C2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AF"/>
  </w:style>
  <w:style w:type="character" w:styleId="Hyperlink">
    <w:name w:val="Hyperlink"/>
    <w:basedOn w:val="DefaultParagraphFont"/>
    <w:uiPriority w:val="99"/>
    <w:unhideWhenUsed/>
    <w:rsid w:val="00D93C9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314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82E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23A7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7BE"/>
  </w:style>
  <w:style w:type="paragraph" w:styleId="Heading1">
    <w:name w:val="heading 1"/>
    <w:basedOn w:val="Normal"/>
    <w:link w:val="Heading1Char"/>
    <w:uiPriority w:val="9"/>
    <w:qFormat/>
    <w:rsid w:val="00EA23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208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2082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C2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AF"/>
  </w:style>
  <w:style w:type="paragraph" w:styleId="Footer">
    <w:name w:val="footer"/>
    <w:basedOn w:val="Normal"/>
    <w:link w:val="FooterChar"/>
    <w:uiPriority w:val="99"/>
    <w:unhideWhenUsed/>
    <w:rsid w:val="002C2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AF"/>
  </w:style>
  <w:style w:type="character" w:styleId="Hyperlink">
    <w:name w:val="Hyperlink"/>
    <w:basedOn w:val="DefaultParagraphFont"/>
    <w:uiPriority w:val="99"/>
    <w:unhideWhenUsed/>
    <w:rsid w:val="00D93C9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314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82E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23A7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75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image" Target="media/image1.png"/><Relationship Id="rId13" Type="http://schemas.openxmlformats.org/officeDocument/2006/relationships/hyperlink" Target="http://www.uts.edu.au/current-students/managing-your-course/using-uts-systems/student-forms-apps-and-systems/erequest" TargetMode="External"/><Relationship Id="rId14" Type="http://schemas.openxmlformats.org/officeDocument/2006/relationships/header" Target="header1.xml"/><Relationship Id="rId15" Type="http://schemas.openxmlformats.org/officeDocument/2006/relationships/header" Target="header2.xml"/><Relationship Id="rId16" Type="http://schemas.openxmlformats.org/officeDocument/2006/relationships/footer" Target="foot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AB37BBFAE09043A35CD85793FC461D" ma:contentTypeVersion="11" ma:contentTypeDescription="Create a new document." ma:contentTypeScope="" ma:versionID="ba5f9e301c91a291718ad2c54e2628a1">
  <xsd:schema xmlns:xsd="http://www.w3.org/2001/XMLSchema" xmlns:xs="http://www.w3.org/2001/XMLSchema" xmlns:p="http://schemas.microsoft.com/office/2006/metadata/properties" xmlns:ns3="5087e88b-b835-42af-abf9-e60c9fc27220" xmlns:ns4="bcd7e790-df3d-4884-a2d0-1c6d97d6e72b" targetNamespace="http://schemas.microsoft.com/office/2006/metadata/properties" ma:root="true" ma:fieldsID="947b90f3562477e7ae5ba99ffb174d9e" ns3:_="" ns4:_="">
    <xsd:import namespace="5087e88b-b835-42af-abf9-e60c9fc27220"/>
    <xsd:import namespace="bcd7e790-df3d-4884-a2d0-1c6d97d6e7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7e88b-b835-42af-abf9-e60c9fc27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7e790-df3d-4884-a2d0-1c6d97d6e72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19A8A9-B59E-4D96-A591-B947107F16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96BD3-D879-4565-A7D2-FBF2B1081B62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087e88b-b835-42af-abf9-e60c9fc27220"/>
    <ds:schemaRef ds:uri="bcd7e790-df3d-4884-a2d0-1c6d97d6e72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CBD5DA-5A9C-4D1D-A15D-6F658842C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87e88b-b835-42af-abf9-e60c9fc27220"/>
    <ds:schemaRef ds:uri="bcd7e790-df3d-4884-a2d0-1c6d97d6e7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54A8CC-B9BA-954D-A10D-7C26D3065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6</Words>
  <Characters>1119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1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1245</dc:creator>
  <cp:keywords/>
  <dc:description/>
  <cp:lastModifiedBy>Barry</cp:lastModifiedBy>
  <cp:revision>12</cp:revision>
  <cp:lastPrinted>2019-11-21T12:06:00Z</cp:lastPrinted>
  <dcterms:created xsi:type="dcterms:W3CDTF">2019-11-21T15:12:00Z</dcterms:created>
  <dcterms:modified xsi:type="dcterms:W3CDTF">2019-11-2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AB37BBFAE09043A35CD85793FC461D</vt:lpwstr>
  </property>
</Properties>
</file>